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FAC5C" w14:textId="77777777" w:rsidR="005D77CD" w:rsidRPr="00905CCA" w:rsidRDefault="005D77CD" w:rsidP="00AE1058">
      <w:pPr>
        <w:pStyle w:val="AralkYok"/>
        <w:jc w:val="center"/>
        <w:rPr>
          <w:b/>
          <w:bCs/>
          <w:sz w:val="28"/>
          <w:szCs w:val="28"/>
          <w:lang w:val="en-US"/>
        </w:rPr>
      </w:pPr>
      <w:r w:rsidRPr="00905CCA">
        <w:rPr>
          <w:b/>
          <w:bCs/>
          <w:sz w:val="28"/>
          <w:szCs w:val="28"/>
          <w:lang w:val="en-US"/>
        </w:rPr>
        <w:t>UNIVERSITY OF TURKISH AERONAUTICAL ASSOCIATION</w:t>
      </w:r>
    </w:p>
    <w:p w14:paraId="07E3F814" w14:textId="77777777" w:rsidR="005D77CD" w:rsidRPr="00905CCA" w:rsidRDefault="005D77CD" w:rsidP="00AE1058">
      <w:pPr>
        <w:pStyle w:val="AralkYok"/>
        <w:jc w:val="center"/>
        <w:rPr>
          <w:b/>
          <w:bCs/>
          <w:sz w:val="28"/>
          <w:szCs w:val="28"/>
          <w:lang w:val="en-US"/>
        </w:rPr>
      </w:pPr>
      <w:r w:rsidRPr="00905CCA">
        <w:rPr>
          <w:b/>
          <w:bCs/>
          <w:sz w:val="28"/>
          <w:szCs w:val="28"/>
          <w:lang w:val="en-US"/>
        </w:rPr>
        <w:t>FACULTY OF ENGINEERING</w:t>
      </w:r>
    </w:p>
    <w:p w14:paraId="4FB0C2A6" w14:textId="77777777" w:rsidR="005D77CD" w:rsidRPr="00905CCA" w:rsidRDefault="005D77CD" w:rsidP="00AE1058">
      <w:pPr>
        <w:pStyle w:val="AralkYok"/>
        <w:jc w:val="center"/>
        <w:rPr>
          <w:b/>
          <w:bCs/>
          <w:sz w:val="28"/>
          <w:szCs w:val="28"/>
          <w:lang w:val="en-US"/>
        </w:rPr>
      </w:pPr>
      <w:r w:rsidRPr="00905CCA">
        <w:rPr>
          <w:b/>
          <w:bCs/>
          <w:sz w:val="28"/>
          <w:szCs w:val="28"/>
          <w:lang w:val="en-US"/>
        </w:rPr>
        <w:t>DEPARTMENT OF INDUSTRIAL ENGINEERING</w:t>
      </w:r>
    </w:p>
    <w:p w14:paraId="615F55DC" w14:textId="3FF6A55E" w:rsidR="005D77CD" w:rsidRPr="00905CCA" w:rsidRDefault="005D77CD" w:rsidP="00AE1058">
      <w:pPr>
        <w:pStyle w:val="AralkYok"/>
        <w:jc w:val="center"/>
        <w:rPr>
          <w:b/>
          <w:bCs/>
          <w:sz w:val="28"/>
          <w:szCs w:val="28"/>
          <w:lang w:val="en-US"/>
        </w:rPr>
      </w:pPr>
      <w:r w:rsidRPr="00905CCA">
        <w:rPr>
          <w:b/>
          <w:bCs/>
          <w:sz w:val="28"/>
          <w:szCs w:val="28"/>
          <w:lang w:val="en-US"/>
        </w:rPr>
        <w:t>SENIOR DESIGN PROJECT EVALUATION FORM</w:t>
      </w:r>
    </w:p>
    <w:p w14:paraId="45398D87" w14:textId="77777777" w:rsidR="00927AA5" w:rsidRPr="00905CCA" w:rsidRDefault="00927AA5" w:rsidP="00927AA5">
      <w:pPr>
        <w:pStyle w:val="AralkYok"/>
        <w:jc w:val="center"/>
        <w:rPr>
          <w:b/>
          <w:bCs/>
          <w:sz w:val="28"/>
          <w:szCs w:val="28"/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3260"/>
        <w:gridCol w:w="1985"/>
        <w:gridCol w:w="1559"/>
        <w:gridCol w:w="1701"/>
      </w:tblGrid>
      <w:tr w:rsidR="00D9768D" w:rsidRPr="00905CCA" w14:paraId="73178FFF" w14:textId="77777777" w:rsidTr="009E4535">
        <w:tc>
          <w:tcPr>
            <w:tcW w:w="1838" w:type="dxa"/>
            <w:vMerge w:val="restart"/>
            <w:vAlign w:val="center"/>
          </w:tcPr>
          <w:p w14:paraId="38505921" w14:textId="41382374" w:rsidR="00D9768D" w:rsidRPr="00905CCA" w:rsidRDefault="00D9768D" w:rsidP="00832CA7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Project Group</w:t>
            </w:r>
          </w:p>
        </w:tc>
        <w:tc>
          <w:tcPr>
            <w:tcW w:w="3260" w:type="dxa"/>
          </w:tcPr>
          <w:p w14:paraId="77A5A6EA" w14:textId="16DB0EEA" w:rsidR="00D9768D" w:rsidRPr="00905CCA" w:rsidRDefault="00D9768D" w:rsidP="00262BEF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Student Name and Surname</w:t>
            </w:r>
          </w:p>
        </w:tc>
        <w:tc>
          <w:tcPr>
            <w:tcW w:w="1985" w:type="dxa"/>
          </w:tcPr>
          <w:p w14:paraId="01B4B55F" w14:textId="2F573593" w:rsidR="00D9768D" w:rsidRPr="00905CCA" w:rsidRDefault="00D9768D" w:rsidP="00262BEF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Student ID No</w:t>
            </w:r>
          </w:p>
        </w:tc>
        <w:tc>
          <w:tcPr>
            <w:tcW w:w="1559" w:type="dxa"/>
          </w:tcPr>
          <w:p w14:paraId="024E7C26" w14:textId="17131463" w:rsidR="00D9768D" w:rsidRPr="00905CCA" w:rsidRDefault="00D9768D" w:rsidP="00262BEF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Date</w:t>
            </w:r>
          </w:p>
        </w:tc>
        <w:tc>
          <w:tcPr>
            <w:tcW w:w="1701" w:type="dxa"/>
          </w:tcPr>
          <w:p w14:paraId="17FD7FAB" w14:textId="19A4747C" w:rsidR="00D9768D" w:rsidRPr="00905CCA" w:rsidRDefault="00D9768D" w:rsidP="00262BEF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Signature</w:t>
            </w:r>
          </w:p>
        </w:tc>
      </w:tr>
      <w:tr w:rsidR="00D9768D" w:rsidRPr="00905CCA" w14:paraId="25EAC46A" w14:textId="77777777" w:rsidTr="009E4535">
        <w:trPr>
          <w:trHeight w:val="567"/>
        </w:trPr>
        <w:tc>
          <w:tcPr>
            <w:tcW w:w="1838" w:type="dxa"/>
            <w:vMerge/>
            <w:vAlign w:val="center"/>
          </w:tcPr>
          <w:p w14:paraId="53B8FE7A" w14:textId="77777777" w:rsidR="00D9768D" w:rsidRPr="00905CCA" w:rsidRDefault="00D9768D" w:rsidP="00832CA7">
            <w:pPr>
              <w:rPr>
                <w:b/>
                <w:bCs/>
                <w:lang w:val="en-US"/>
              </w:rPr>
            </w:pPr>
          </w:p>
        </w:tc>
        <w:tc>
          <w:tcPr>
            <w:tcW w:w="3260" w:type="dxa"/>
          </w:tcPr>
          <w:p w14:paraId="352CE6AD" w14:textId="77777777" w:rsidR="00D9768D" w:rsidRPr="00D9768D" w:rsidRDefault="00D9768D" w:rsidP="00D7508C">
            <w:pPr>
              <w:rPr>
                <w:lang w:val="en-US"/>
              </w:rPr>
            </w:pPr>
          </w:p>
        </w:tc>
        <w:tc>
          <w:tcPr>
            <w:tcW w:w="1985" w:type="dxa"/>
          </w:tcPr>
          <w:p w14:paraId="69FC72FB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559" w:type="dxa"/>
          </w:tcPr>
          <w:p w14:paraId="14D3FF4C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23F5C09B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</w:tr>
      <w:tr w:rsidR="00D9768D" w:rsidRPr="00905CCA" w14:paraId="0B344E4E" w14:textId="77777777" w:rsidTr="009E4535">
        <w:trPr>
          <w:trHeight w:val="567"/>
        </w:trPr>
        <w:tc>
          <w:tcPr>
            <w:tcW w:w="1838" w:type="dxa"/>
            <w:vMerge/>
            <w:vAlign w:val="center"/>
          </w:tcPr>
          <w:p w14:paraId="34DBDF64" w14:textId="77777777" w:rsidR="00D9768D" w:rsidRPr="00905CCA" w:rsidRDefault="00D9768D" w:rsidP="00832CA7">
            <w:pPr>
              <w:rPr>
                <w:b/>
                <w:bCs/>
                <w:lang w:val="en-US"/>
              </w:rPr>
            </w:pPr>
          </w:p>
        </w:tc>
        <w:tc>
          <w:tcPr>
            <w:tcW w:w="3260" w:type="dxa"/>
          </w:tcPr>
          <w:p w14:paraId="367C7A78" w14:textId="77777777" w:rsidR="00D9768D" w:rsidRPr="00D9768D" w:rsidRDefault="00D9768D" w:rsidP="00D7508C">
            <w:pPr>
              <w:rPr>
                <w:lang w:val="en-US"/>
              </w:rPr>
            </w:pPr>
          </w:p>
        </w:tc>
        <w:tc>
          <w:tcPr>
            <w:tcW w:w="1985" w:type="dxa"/>
          </w:tcPr>
          <w:p w14:paraId="4C080EFB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559" w:type="dxa"/>
          </w:tcPr>
          <w:p w14:paraId="6C3396E9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12315FC9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</w:tr>
      <w:tr w:rsidR="00D9768D" w:rsidRPr="00905CCA" w14:paraId="0CA0130D" w14:textId="77777777" w:rsidTr="009E4535">
        <w:trPr>
          <w:trHeight w:val="567"/>
        </w:trPr>
        <w:tc>
          <w:tcPr>
            <w:tcW w:w="1838" w:type="dxa"/>
            <w:vMerge/>
            <w:vAlign w:val="center"/>
          </w:tcPr>
          <w:p w14:paraId="43E5D306" w14:textId="77777777" w:rsidR="00D9768D" w:rsidRPr="00905CCA" w:rsidRDefault="00D9768D" w:rsidP="00832CA7">
            <w:pPr>
              <w:rPr>
                <w:b/>
                <w:bCs/>
                <w:lang w:val="en-US"/>
              </w:rPr>
            </w:pPr>
          </w:p>
        </w:tc>
        <w:tc>
          <w:tcPr>
            <w:tcW w:w="3260" w:type="dxa"/>
          </w:tcPr>
          <w:p w14:paraId="3A751940" w14:textId="77777777" w:rsidR="00D9768D" w:rsidRPr="00D9768D" w:rsidRDefault="00D9768D" w:rsidP="00D7508C">
            <w:pPr>
              <w:rPr>
                <w:lang w:val="en-US"/>
              </w:rPr>
            </w:pPr>
          </w:p>
        </w:tc>
        <w:tc>
          <w:tcPr>
            <w:tcW w:w="1985" w:type="dxa"/>
          </w:tcPr>
          <w:p w14:paraId="61CEC79C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559" w:type="dxa"/>
          </w:tcPr>
          <w:p w14:paraId="54CC8E34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46783543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</w:tr>
      <w:tr w:rsidR="00D9768D" w:rsidRPr="00905CCA" w14:paraId="2FF54405" w14:textId="77777777" w:rsidTr="009E4535">
        <w:trPr>
          <w:trHeight w:val="567"/>
        </w:trPr>
        <w:tc>
          <w:tcPr>
            <w:tcW w:w="1838" w:type="dxa"/>
            <w:vMerge/>
            <w:vAlign w:val="center"/>
          </w:tcPr>
          <w:p w14:paraId="2840B490" w14:textId="77777777" w:rsidR="00D9768D" w:rsidRPr="00905CCA" w:rsidRDefault="00D9768D" w:rsidP="00832CA7">
            <w:pPr>
              <w:rPr>
                <w:b/>
                <w:bCs/>
                <w:lang w:val="en-US"/>
              </w:rPr>
            </w:pPr>
          </w:p>
        </w:tc>
        <w:tc>
          <w:tcPr>
            <w:tcW w:w="3260" w:type="dxa"/>
          </w:tcPr>
          <w:p w14:paraId="46351F9B" w14:textId="77777777" w:rsidR="00D9768D" w:rsidRPr="00D9768D" w:rsidRDefault="00D9768D" w:rsidP="00D7508C">
            <w:pPr>
              <w:rPr>
                <w:lang w:val="en-US"/>
              </w:rPr>
            </w:pPr>
          </w:p>
        </w:tc>
        <w:tc>
          <w:tcPr>
            <w:tcW w:w="1985" w:type="dxa"/>
          </w:tcPr>
          <w:p w14:paraId="3DB3FE30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559" w:type="dxa"/>
          </w:tcPr>
          <w:p w14:paraId="3D2B413E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  <w:tc>
          <w:tcPr>
            <w:tcW w:w="1701" w:type="dxa"/>
          </w:tcPr>
          <w:p w14:paraId="3F72BE24" w14:textId="77777777" w:rsidR="00D9768D" w:rsidRPr="00905CCA" w:rsidRDefault="00D9768D" w:rsidP="00262BEF">
            <w:pPr>
              <w:rPr>
                <w:b/>
                <w:bCs/>
                <w:lang w:val="en-US"/>
              </w:rPr>
            </w:pPr>
          </w:p>
        </w:tc>
      </w:tr>
    </w:tbl>
    <w:tbl>
      <w:tblPr>
        <w:tblStyle w:val="TabloKlavuzu"/>
        <w:tblpPr w:leftFromText="141" w:rightFromText="141" w:vertAnchor="text" w:tblpY="152"/>
        <w:tblW w:w="0" w:type="auto"/>
        <w:tblLook w:val="04A0" w:firstRow="1" w:lastRow="0" w:firstColumn="1" w:lastColumn="0" w:noHBand="0" w:noVBand="1"/>
      </w:tblPr>
      <w:tblGrid>
        <w:gridCol w:w="1838"/>
        <w:gridCol w:w="5245"/>
        <w:gridCol w:w="1559"/>
        <w:gridCol w:w="1701"/>
      </w:tblGrid>
      <w:tr w:rsidR="00D7508C" w:rsidRPr="00905CCA" w14:paraId="25E32504" w14:textId="77777777" w:rsidTr="00B22885">
        <w:tc>
          <w:tcPr>
            <w:tcW w:w="1838" w:type="dxa"/>
            <w:vMerge w:val="restart"/>
            <w:vAlign w:val="center"/>
          </w:tcPr>
          <w:p w14:paraId="383EFD9E" w14:textId="21B500EB" w:rsidR="00D7508C" w:rsidRPr="00905CCA" w:rsidRDefault="005D77CD" w:rsidP="00D7508C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Project Supervisor</w:t>
            </w:r>
          </w:p>
        </w:tc>
        <w:tc>
          <w:tcPr>
            <w:tcW w:w="5245" w:type="dxa"/>
          </w:tcPr>
          <w:p w14:paraId="6394763B" w14:textId="4372DBA2" w:rsidR="00D7508C" w:rsidRPr="00905CCA" w:rsidRDefault="005D77CD" w:rsidP="00D7508C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Title</w:t>
            </w:r>
            <w:r w:rsidR="00D7508C" w:rsidRPr="00905CCA">
              <w:rPr>
                <w:b/>
                <w:bCs/>
                <w:lang w:val="en-US"/>
              </w:rPr>
              <w:t xml:space="preserve">, </w:t>
            </w:r>
            <w:r w:rsidRPr="00905CCA">
              <w:rPr>
                <w:b/>
                <w:bCs/>
                <w:lang w:val="en-US"/>
              </w:rPr>
              <w:t>Name and Surname</w:t>
            </w:r>
          </w:p>
        </w:tc>
        <w:tc>
          <w:tcPr>
            <w:tcW w:w="1559" w:type="dxa"/>
          </w:tcPr>
          <w:p w14:paraId="51889B7C" w14:textId="236EA894" w:rsidR="00D7508C" w:rsidRPr="00905CCA" w:rsidRDefault="005D77CD" w:rsidP="00D7508C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Date</w:t>
            </w:r>
          </w:p>
        </w:tc>
        <w:tc>
          <w:tcPr>
            <w:tcW w:w="1701" w:type="dxa"/>
          </w:tcPr>
          <w:p w14:paraId="00C1CD07" w14:textId="5F5B15E3" w:rsidR="00D7508C" w:rsidRPr="00905CCA" w:rsidRDefault="005D77CD" w:rsidP="00D7508C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Signature</w:t>
            </w:r>
          </w:p>
        </w:tc>
      </w:tr>
      <w:tr w:rsidR="00D7508C" w:rsidRPr="00905CCA" w14:paraId="0C9C098C" w14:textId="77777777" w:rsidTr="006E7010">
        <w:trPr>
          <w:trHeight w:val="287"/>
        </w:trPr>
        <w:tc>
          <w:tcPr>
            <w:tcW w:w="1838" w:type="dxa"/>
            <w:vMerge/>
          </w:tcPr>
          <w:p w14:paraId="160FC906" w14:textId="77777777" w:rsidR="00D7508C" w:rsidRPr="00905CCA" w:rsidRDefault="00D7508C" w:rsidP="00D7508C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769F9D7E" w14:textId="77777777" w:rsidR="00D7508C" w:rsidRPr="00905CCA" w:rsidRDefault="00D7508C" w:rsidP="00D7508C">
            <w:pPr>
              <w:rPr>
                <w:lang w:val="en-US"/>
              </w:rPr>
            </w:pPr>
          </w:p>
        </w:tc>
        <w:tc>
          <w:tcPr>
            <w:tcW w:w="1559" w:type="dxa"/>
          </w:tcPr>
          <w:p w14:paraId="6469D6B5" w14:textId="77777777" w:rsidR="00D7508C" w:rsidRPr="00905CCA" w:rsidRDefault="00D7508C" w:rsidP="00D7508C">
            <w:pPr>
              <w:rPr>
                <w:lang w:val="en-US"/>
              </w:rPr>
            </w:pPr>
          </w:p>
        </w:tc>
        <w:tc>
          <w:tcPr>
            <w:tcW w:w="1701" w:type="dxa"/>
          </w:tcPr>
          <w:p w14:paraId="4B5EBD96" w14:textId="77777777" w:rsidR="00D7508C" w:rsidRPr="00905CCA" w:rsidRDefault="00D7508C" w:rsidP="00D7508C">
            <w:pPr>
              <w:rPr>
                <w:lang w:val="en-US"/>
              </w:rPr>
            </w:pPr>
          </w:p>
        </w:tc>
      </w:tr>
    </w:tbl>
    <w:p w14:paraId="0D923A8B" w14:textId="77777777" w:rsidR="00832CA7" w:rsidRPr="00905CCA" w:rsidRDefault="00832CA7">
      <w:pPr>
        <w:rPr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8505"/>
      </w:tblGrid>
      <w:tr w:rsidR="00832CA7" w:rsidRPr="00905CCA" w14:paraId="7E5A71ED" w14:textId="77777777" w:rsidTr="0072230F">
        <w:trPr>
          <w:trHeight w:val="632"/>
        </w:trPr>
        <w:tc>
          <w:tcPr>
            <w:tcW w:w="1838" w:type="dxa"/>
            <w:vAlign w:val="center"/>
          </w:tcPr>
          <w:p w14:paraId="41C4BF40" w14:textId="5F6BB145" w:rsidR="00832CA7" w:rsidRPr="00905CCA" w:rsidRDefault="005D77CD" w:rsidP="00584043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8505" w:type="dxa"/>
            <w:vAlign w:val="center"/>
          </w:tcPr>
          <w:p w14:paraId="6E744A7C" w14:textId="77777777" w:rsidR="00832CA7" w:rsidRPr="00905CCA" w:rsidRDefault="00832CA7" w:rsidP="00584043">
            <w:pPr>
              <w:rPr>
                <w:lang w:val="en-US"/>
              </w:rPr>
            </w:pPr>
          </w:p>
        </w:tc>
      </w:tr>
      <w:tr w:rsidR="00D7508C" w:rsidRPr="00905CCA" w14:paraId="46AF84D5" w14:textId="77777777" w:rsidTr="0072230F">
        <w:trPr>
          <w:trHeight w:val="632"/>
        </w:trPr>
        <w:tc>
          <w:tcPr>
            <w:tcW w:w="1838" w:type="dxa"/>
            <w:vAlign w:val="center"/>
          </w:tcPr>
          <w:p w14:paraId="44F6939F" w14:textId="1E0C5DD1" w:rsidR="00D7508C" w:rsidRPr="00905CCA" w:rsidRDefault="005D77CD" w:rsidP="00584043">
            <w:pPr>
              <w:rPr>
                <w:b/>
                <w:bCs/>
                <w:lang w:val="en-US"/>
              </w:rPr>
            </w:pPr>
            <w:r w:rsidRPr="00905CCA">
              <w:rPr>
                <w:b/>
                <w:bCs/>
                <w:lang w:val="en-US"/>
              </w:rPr>
              <w:t>Project Objective</w:t>
            </w:r>
          </w:p>
        </w:tc>
        <w:tc>
          <w:tcPr>
            <w:tcW w:w="8505" w:type="dxa"/>
            <w:vAlign w:val="center"/>
          </w:tcPr>
          <w:p w14:paraId="428A1760" w14:textId="77777777" w:rsidR="00D7508C" w:rsidRPr="00905CCA" w:rsidRDefault="00D7508C" w:rsidP="00584043">
            <w:pPr>
              <w:rPr>
                <w:lang w:val="en-US"/>
              </w:rPr>
            </w:pPr>
          </w:p>
        </w:tc>
      </w:tr>
    </w:tbl>
    <w:tbl>
      <w:tblPr>
        <w:tblStyle w:val="TabloKlavuzu"/>
        <w:tblpPr w:leftFromText="141" w:rightFromText="141" w:vertAnchor="text" w:tblpY="347"/>
        <w:tblW w:w="0" w:type="auto"/>
        <w:tblLook w:val="04A0" w:firstRow="1" w:lastRow="0" w:firstColumn="1" w:lastColumn="0" w:noHBand="0" w:noVBand="1"/>
      </w:tblPr>
      <w:tblGrid>
        <w:gridCol w:w="4815"/>
        <w:gridCol w:w="5528"/>
      </w:tblGrid>
      <w:tr w:rsidR="002B2978" w:rsidRPr="00905CCA" w14:paraId="7970BA17" w14:textId="77777777" w:rsidTr="002B2978">
        <w:trPr>
          <w:trHeight w:val="130"/>
        </w:trPr>
        <w:tc>
          <w:tcPr>
            <w:tcW w:w="10343" w:type="dxa"/>
            <w:gridSpan w:val="2"/>
          </w:tcPr>
          <w:p w14:paraId="0CE299C3" w14:textId="4B32A885" w:rsidR="005D77CD" w:rsidRPr="00905CCA" w:rsidRDefault="005D77CD" w:rsidP="005D77CD">
            <w:pPr>
              <w:pStyle w:val="AralkYok"/>
              <w:rPr>
                <w:b/>
                <w:bCs/>
                <w:sz w:val="24"/>
                <w:szCs w:val="24"/>
                <w:lang w:val="en-US"/>
              </w:rPr>
            </w:pPr>
            <w:r w:rsidRPr="00905CCA">
              <w:rPr>
                <w:b/>
                <w:bCs/>
                <w:sz w:val="24"/>
                <w:szCs w:val="24"/>
                <w:lang w:val="en-US"/>
              </w:rPr>
              <w:t xml:space="preserve">Areas Related to the Senior Design Project </w:t>
            </w:r>
          </w:p>
          <w:p w14:paraId="392271B3" w14:textId="6C3179E5" w:rsidR="002B2978" w:rsidRPr="00905CCA" w:rsidRDefault="005D77CD" w:rsidP="002B2978">
            <w:pPr>
              <w:pStyle w:val="AralkYok"/>
              <w:rPr>
                <w:b/>
                <w:bCs/>
                <w:sz w:val="24"/>
                <w:szCs w:val="24"/>
                <w:lang w:val="en-US"/>
              </w:rPr>
            </w:pPr>
            <w:r w:rsidRPr="00905CCA">
              <w:rPr>
                <w:i/>
                <w:iCs/>
                <w:lang w:val="en-US"/>
              </w:rPr>
              <w:t>Indicate the associated fields with an (X) sign.</w:t>
            </w:r>
          </w:p>
        </w:tc>
      </w:tr>
      <w:tr w:rsidR="00805220" w:rsidRPr="00905CCA" w14:paraId="6A781D7D" w14:textId="77777777" w:rsidTr="00F22700">
        <w:trPr>
          <w:trHeight w:val="130"/>
        </w:trPr>
        <w:tc>
          <w:tcPr>
            <w:tcW w:w="4815" w:type="dxa"/>
          </w:tcPr>
          <w:p w14:paraId="749FEAEE" w14:textId="11AA375B" w:rsidR="00805220" w:rsidRPr="00905CCA" w:rsidRDefault="00BE2BE8" w:rsidP="00805220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Decision Analysis </w:t>
            </w:r>
            <w:sdt>
              <w:sdtPr>
                <w:rPr>
                  <w:lang w:val="en-US"/>
                </w:rPr>
                <w:id w:val="-1857885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36049FED" w14:textId="75F298C5" w:rsidR="00805220" w:rsidRPr="00905CCA" w:rsidRDefault="00805220" w:rsidP="00805220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Production/Service Systems Management </w:t>
            </w:r>
            <w:sdt>
              <w:sdtPr>
                <w:rPr>
                  <w:lang w:val="en-US"/>
                </w:rPr>
                <w:id w:val="1409353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</w:tr>
      <w:tr w:rsidR="00BE2BE8" w:rsidRPr="00905CCA" w14:paraId="7F2364A2" w14:textId="77777777" w:rsidTr="00F22700">
        <w:trPr>
          <w:trHeight w:val="130"/>
        </w:trPr>
        <w:tc>
          <w:tcPr>
            <w:tcW w:w="4815" w:type="dxa"/>
          </w:tcPr>
          <w:p w14:paraId="3C073C3F" w14:textId="305785A0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Engineering Economics </w:t>
            </w:r>
            <w:sdt>
              <w:sdtPr>
                <w:rPr>
                  <w:lang w:val="en-US"/>
                </w:rPr>
                <w:id w:val="16058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7C9F1CDE" w14:textId="76DBC6D5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Project Management </w:t>
            </w:r>
            <w:sdt>
              <w:sdtPr>
                <w:rPr>
                  <w:lang w:val="en-US"/>
                </w:rPr>
                <w:id w:val="47480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</w:tr>
      <w:tr w:rsidR="00BE2BE8" w:rsidRPr="00905CCA" w14:paraId="10673D48" w14:textId="77777777" w:rsidTr="00F22700">
        <w:trPr>
          <w:trHeight w:val="130"/>
        </w:trPr>
        <w:tc>
          <w:tcPr>
            <w:tcW w:w="4815" w:type="dxa"/>
          </w:tcPr>
          <w:p w14:paraId="24228EAE" w14:textId="28AE2378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Ergonomics and Human Factors Management </w:t>
            </w:r>
            <w:sdt>
              <w:sdtPr>
                <w:rPr>
                  <w:lang w:val="en-US"/>
                </w:rPr>
                <w:id w:val="307912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5CC86F6B" w14:textId="6867D096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Sequencing and Scheduling </w:t>
            </w:r>
            <w:sdt>
              <w:sdtPr>
                <w:rPr>
                  <w:lang w:val="en-US"/>
                </w:rPr>
                <w:id w:val="-603187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</w:tr>
      <w:tr w:rsidR="00BE2BE8" w:rsidRPr="00905CCA" w14:paraId="125AF6F7" w14:textId="77777777" w:rsidTr="00F22700">
        <w:trPr>
          <w:trHeight w:val="130"/>
        </w:trPr>
        <w:tc>
          <w:tcPr>
            <w:tcW w:w="4815" w:type="dxa"/>
          </w:tcPr>
          <w:p w14:paraId="1D102ED0" w14:textId="3B936BFD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Fuzzy Logic and Its Applications </w:t>
            </w:r>
            <w:sdt>
              <w:sdtPr>
                <w:rPr>
                  <w:lang w:val="en-US"/>
                </w:rPr>
                <w:id w:val="134467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10E09258" w14:textId="71BA0A64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Simulation </w:t>
            </w:r>
            <w:sdt>
              <w:sdtPr>
                <w:rPr>
                  <w:lang w:val="en-US"/>
                </w:rPr>
                <w:id w:val="101758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</w:tr>
      <w:tr w:rsidR="00BE2BE8" w:rsidRPr="00905CCA" w14:paraId="6B46B893" w14:textId="77777777" w:rsidTr="00F22700">
        <w:trPr>
          <w:trHeight w:val="130"/>
        </w:trPr>
        <w:tc>
          <w:tcPr>
            <w:tcW w:w="4815" w:type="dxa"/>
          </w:tcPr>
          <w:p w14:paraId="46C10FA9" w14:textId="21A2A7FF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Heuristic/Meta-heuristic Methods </w:t>
            </w:r>
            <w:sdt>
              <w:sdtPr>
                <w:rPr>
                  <w:lang w:val="en-US"/>
                </w:rPr>
                <w:id w:val="1219634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7782AD7E" w14:textId="092DA0DB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Statistical Methods </w:t>
            </w:r>
            <w:sdt>
              <w:sdtPr>
                <w:rPr>
                  <w:lang w:val="en-US"/>
                </w:rPr>
                <w:id w:val="-75775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</w:tr>
      <w:tr w:rsidR="00BE2BE8" w:rsidRPr="00905CCA" w14:paraId="096F75C2" w14:textId="77777777" w:rsidTr="00F22700">
        <w:trPr>
          <w:trHeight w:val="130"/>
        </w:trPr>
        <w:tc>
          <w:tcPr>
            <w:tcW w:w="4815" w:type="dxa"/>
          </w:tcPr>
          <w:p w14:paraId="1323DEB5" w14:textId="7813A85E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Logistics and Transportation Management </w:t>
            </w:r>
            <w:sdt>
              <w:sdtPr>
                <w:rPr>
                  <w:lang w:val="en-US"/>
                </w:rPr>
                <w:id w:val="499698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6223909B" w14:textId="3680B538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Supply Chain Management </w:t>
            </w:r>
            <w:sdt>
              <w:sdtPr>
                <w:rPr>
                  <w:lang w:val="en-US"/>
                </w:rPr>
                <w:id w:val="153499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</w:tr>
      <w:tr w:rsidR="00BE2BE8" w:rsidRPr="00905CCA" w14:paraId="65F77FFE" w14:textId="77777777" w:rsidTr="00F22700">
        <w:trPr>
          <w:trHeight w:val="130"/>
        </w:trPr>
        <w:tc>
          <w:tcPr>
            <w:tcW w:w="4815" w:type="dxa"/>
          </w:tcPr>
          <w:p w14:paraId="14055917" w14:textId="252F09F9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Machine Learning and Artificial Intelligence </w:t>
            </w:r>
            <w:sdt>
              <w:sdtPr>
                <w:rPr>
                  <w:lang w:val="en-US"/>
                </w:rPr>
                <w:id w:val="-3234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2C377104" w14:textId="7B7B06DE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Other (Specify) </w:t>
            </w:r>
            <w:sdt>
              <w:sdtPr>
                <w:rPr>
                  <w:lang w:val="en-US"/>
                </w:rPr>
                <w:id w:val="1572846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Pr="00905CCA">
              <w:rPr>
                <w:lang w:val="en-US"/>
              </w:rPr>
              <w:t xml:space="preserve"> :</w:t>
            </w:r>
          </w:p>
        </w:tc>
      </w:tr>
      <w:tr w:rsidR="00BE2BE8" w:rsidRPr="00905CCA" w14:paraId="64DD1441" w14:textId="77777777" w:rsidTr="00F22700">
        <w:trPr>
          <w:trHeight w:val="130"/>
        </w:trPr>
        <w:tc>
          <w:tcPr>
            <w:tcW w:w="4815" w:type="dxa"/>
          </w:tcPr>
          <w:p w14:paraId="62F60F6F" w14:textId="189E579F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Modeling and Optimization </w:t>
            </w:r>
            <w:sdt>
              <w:sdtPr>
                <w:rPr>
                  <w:lang w:val="en-US"/>
                </w:rPr>
                <w:id w:val="135645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14BAFF33" w14:textId="136DFF59" w:rsidR="00BE2BE8" w:rsidRPr="00905CCA" w:rsidRDefault="00BE2BE8" w:rsidP="00BE2BE8">
            <w:pPr>
              <w:rPr>
                <w:lang w:val="en-US"/>
              </w:rPr>
            </w:pPr>
          </w:p>
        </w:tc>
      </w:tr>
      <w:tr w:rsidR="00BE2BE8" w:rsidRPr="00905CCA" w14:paraId="37DF7EF4" w14:textId="77777777" w:rsidTr="00F22700">
        <w:trPr>
          <w:trHeight w:val="289"/>
        </w:trPr>
        <w:tc>
          <w:tcPr>
            <w:tcW w:w="4815" w:type="dxa"/>
          </w:tcPr>
          <w:p w14:paraId="105EDB75" w14:textId="0D943127" w:rsidR="00BE2BE8" w:rsidRPr="00905CCA" w:rsidRDefault="00BE2BE8" w:rsidP="00BE2BE8">
            <w:pPr>
              <w:rPr>
                <w:lang w:val="en-US"/>
              </w:rPr>
            </w:pPr>
            <w:r w:rsidRPr="00905CCA">
              <w:rPr>
                <w:lang w:val="en-US"/>
              </w:rPr>
              <w:t xml:space="preserve">Management Information Systems </w:t>
            </w:r>
            <w:sdt>
              <w:sdtPr>
                <w:rPr>
                  <w:lang w:val="en-US"/>
                </w:rPr>
                <w:id w:val="-179412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05CCA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</w:p>
        </w:tc>
        <w:tc>
          <w:tcPr>
            <w:tcW w:w="5528" w:type="dxa"/>
          </w:tcPr>
          <w:p w14:paraId="2215C2D1" w14:textId="3333D018" w:rsidR="00BE2BE8" w:rsidRPr="00905CCA" w:rsidRDefault="00BE2BE8" w:rsidP="00BE2BE8">
            <w:pPr>
              <w:rPr>
                <w:lang w:val="en-US"/>
              </w:rPr>
            </w:pPr>
          </w:p>
        </w:tc>
      </w:tr>
    </w:tbl>
    <w:p w14:paraId="59BFA90D" w14:textId="7C59F699" w:rsidR="002F1FBA" w:rsidRPr="00905CCA" w:rsidRDefault="002F1FBA">
      <w:pPr>
        <w:rPr>
          <w:lang w:val="en-US"/>
        </w:rPr>
      </w:pPr>
    </w:p>
    <w:p w14:paraId="6C2A49F9" w14:textId="77777777" w:rsidR="00023EDC" w:rsidRPr="00905CCA" w:rsidRDefault="00023EDC">
      <w:pPr>
        <w:rPr>
          <w:lang w:val="en-US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35"/>
        <w:gridCol w:w="3930"/>
        <w:gridCol w:w="1451"/>
        <w:gridCol w:w="1060"/>
        <w:gridCol w:w="1060"/>
        <w:gridCol w:w="1060"/>
        <w:gridCol w:w="1060"/>
      </w:tblGrid>
      <w:tr w:rsidR="00922AF0" w:rsidRPr="00905CCA" w14:paraId="3DFC413F" w14:textId="5CE07075" w:rsidTr="00922AF0">
        <w:tc>
          <w:tcPr>
            <w:tcW w:w="7315" w:type="dxa"/>
            <w:gridSpan w:val="4"/>
          </w:tcPr>
          <w:p w14:paraId="513A2D86" w14:textId="763DB0CC" w:rsidR="00922AF0" w:rsidRPr="00905CCA" w:rsidRDefault="00922AF0">
            <w:pPr>
              <w:rPr>
                <w:lang w:val="en-US"/>
              </w:rPr>
            </w:pPr>
            <w:r w:rsidRPr="00905CCA">
              <w:rPr>
                <w:b/>
                <w:bCs/>
                <w:sz w:val="24"/>
                <w:szCs w:val="24"/>
                <w:lang w:val="en-US"/>
              </w:rPr>
              <w:t>Senior Design Project Evaluation Criteria</w:t>
            </w:r>
          </w:p>
        </w:tc>
        <w:tc>
          <w:tcPr>
            <w:tcW w:w="1047" w:type="dxa"/>
          </w:tcPr>
          <w:p w14:paraId="379AA1B1" w14:textId="77777777" w:rsidR="00922AF0" w:rsidRPr="00905CCA" w:rsidRDefault="00922AF0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047" w:type="dxa"/>
          </w:tcPr>
          <w:p w14:paraId="716F6FB6" w14:textId="77777777" w:rsidR="00922AF0" w:rsidRPr="00905CCA" w:rsidRDefault="00922AF0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047" w:type="dxa"/>
          </w:tcPr>
          <w:p w14:paraId="29471B90" w14:textId="77777777" w:rsidR="00922AF0" w:rsidRPr="00905CCA" w:rsidRDefault="00922AF0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922AF0" w:rsidRPr="00905CCA" w14:paraId="2DFD47BA" w14:textId="27F91BBC" w:rsidTr="0082741C">
        <w:tc>
          <w:tcPr>
            <w:tcW w:w="845" w:type="dxa"/>
            <w:vMerge w:val="restart"/>
          </w:tcPr>
          <w:p w14:paraId="115FEFAC" w14:textId="083E3E11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LO</w:t>
            </w:r>
            <w:r w:rsidRPr="0061088F">
              <w:rPr>
                <w:rFonts w:ascii="Times New Roman" w:hAnsi="Times New Roman" w:cs="Times New Roman"/>
                <w:b/>
                <w:bCs/>
                <w:vertAlign w:val="superscript"/>
                <w:lang w:val="en-US"/>
              </w:rPr>
              <w:t>1</w:t>
            </w:r>
          </w:p>
        </w:tc>
        <w:tc>
          <w:tcPr>
            <w:tcW w:w="4046" w:type="dxa"/>
            <w:vMerge w:val="restart"/>
          </w:tcPr>
          <w:p w14:paraId="287A4E89" w14:textId="5D74AD63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Explanation</w:t>
            </w:r>
          </w:p>
        </w:tc>
        <w:tc>
          <w:tcPr>
            <w:tcW w:w="1377" w:type="dxa"/>
            <w:vMerge w:val="restart"/>
          </w:tcPr>
          <w:p w14:paraId="7723A852" w14:textId="04B0513D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Contribution (%)</w:t>
            </w:r>
          </w:p>
        </w:tc>
        <w:tc>
          <w:tcPr>
            <w:tcW w:w="4188" w:type="dxa"/>
            <w:gridSpan w:val="4"/>
          </w:tcPr>
          <w:p w14:paraId="1AA9CC86" w14:textId="1FEC445C" w:rsidR="00922AF0" w:rsidRPr="0061088F" w:rsidRDefault="00922AF0" w:rsidP="00922AF0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Grade</w:t>
            </w:r>
            <w:r w:rsidRPr="0061088F">
              <w:rPr>
                <w:rFonts w:ascii="Times New Roman" w:hAnsi="Times New Roman" w:cs="Times New Roman"/>
                <w:b/>
                <w:bCs/>
                <w:vertAlign w:val="superscript"/>
                <w:lang w:val="en-US"/>
              </w:rPr>
              <w:t>2</w:t>
            </w:r>
          </w:p>
        </w:tc>
      </w:tr>
      <w:tr w:rsidR="00922AF0" w:rsidRPr="00905CCA" w14:paraId="6BD900C1" w14:textId="7F17E041" w:rsidTr="0082741C">
        <w:tc>
          <w:tcPr>
            <w:tcW w:w="845" w:type="dxa"/>
            <w:vMerge/>
          </w:tcPr>
          <w:p w14:paraId="18C2A171" w14:textId="77777777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4046" w:type="dxa"/>
            <w:vMerge/>
          </w:tcPr>
          <w:p w14:paraId="7DB81987" w14:textId="77777777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377" w:type="dxa"/>
            <w:vMerge/>
          </w:tcPr>
          <w:p w14:paraId="1AB85A10" w14:textId="77777777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047" w:type="dxa"/>
          </w:tcPr>
          <w:p w14:paraId="2D63E1C5" w14:textId="45F69E6E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Student1</w:t>
            </w:r>
          </w:p>
        </w:tc>
        <w:tc>
          <w:tcPr>
            <w:tcW w:w="1047" w:type="dxa"/>
          </w:tcPr>
          <w:p w14:paraId="0A5F4A65" w14:textId="7F20F4E3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Student2</w:t>
            </w:r>
          </w:p>
        </w:tc>
        <w:tc>
          <w:tcPr>
            <w:tcW w:w="1047" w:type="dxa"/>
          </w:tcPr>
          <w:p w14:paraId="73DE590F" w14:textId="3A9E426D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Student3</w:t>
            </w:r>
          </w:p>
        </w:tc>
        <w:tc>
          <w:tcPr>
            <w:tcW w:w="1047" w:type="dxa"/>
          </w:tcPr>
          <w:p w14:paraId="52032AED" w14:textId="61E71CB7" w:rsidR="00922AF0" w:rsidRPr="0061088F" w:rsidRDefault="00922AF0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088F">
              <w:rPr>
                <w:rFonts w:ascii="Times New Roman" w:hAnsi="Times New Roman" w:cs="Times New Roman"/>
                <w:b/>
                <w:bCs/>
                <w:lang w:val="en-US"/>
              </w:rPr>
              <w:t>Student4</w:t>
            </w:r>
          </w:p>
        </w:tc>
      </w:tr>
      <w:tr w:rsidR="00922AF0" w:rsidRPr="00905CCA" w14:paraId="2166CFEC" w14:textId="5E92B61D" w:rsidTr="0082741C">
        <w:tc>
          <w:tcPr>
            <w:tcW w:w="845" w:type="dxa"/>
            <w:vAlign w:val="center"/>
          </w:tcPr>
          <w:p w14:paraId="68B580D0" w14:textId="54CBC45D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LO-1</w:t>
            </w:r>
          </w:p>
        </w:tc>
        <w:tc>
          <w:tcPr>
            <w:tcW w:w="4046" w:type="dxa"/>
            <w:vAlign w:val="center"/>
          </w:tcPr>
          <w:p w14:paraId="161B8807" w14:textId="4599DE24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Determine</w:t>
            </w:r>
            <w:r w:rsidR="00CD0DC2" w:rsidRPr="0061088F">
              <w:rPr>
                <w:rFonts w:ascii="Times New Roman" w:hAnsi="Times New Roman" w:cs="Times New Roman"/>
                <w:lang w:val="en-US"/>
              </w:rPr>
              <w:t>s</w:t>
            </w:r>
            <w:r w:rsidRPr="0061088F">
              <w:rPr>
                <w:rFonts w:ascii="Times New Roman" w:hAnsi="Times New Roman" w:cs="Times New Roman"/>
                <w:lang w:val="en-US"/>
              </w:rPr>
              <w:t xml:space="preserve"> a project topic that includes the solution of one or more problems for Industrial Engineering application areas.</w:t>
            </w:r>
          </w:p>
        </w:tc>
        <w:tc>
          <w:tcPr>
            <w:tcW w:w="1377" w:type="dxa"/>
            <w:vAlign w:val="center"/>
          </w:tcPr>
          <w:p w14:paraId="393E2D90" w14:textId="3BF2B361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%15</w:t>
            </w:r>
          </w:p>
        </w:tc>
        <w:tc>
          <w:tcPr>
            <w:tcW w:w="1047" w:type="dxa"/>
            <w:vAlign w:val="center"/>
          </w:tcPr>
          <w:p w14:paraId="1AC2E661" w14:textId="059D7E90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49F9E035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39169614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3D616594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22AF0" w:rsidRPr="00905CCA" w14:paraId="67401318" w14:textId="5C82BFF2" w:rsidTr="0082741C">
        <w:tc>
          <w:tcPr>
            <w:tcW w:w="845" w:type="dxa"/>
            <w:vAlign w:val="center"/>
          </w:tcPr>
          <w:p w14:paraId="004345B7" w14:textId="5FC51790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LO-2</w:t>
            </w:r>
          </w:p>
        </w:tc>
        <w:tc>
          <w:tcPr>
            <w:tcW w:w="4046" w:type="dxa"/>
            <w:vAlign w:val="center"/>
          </w:tcPr>
          <w:p w14:paraId="2FD61AB4" w14:textId="230392C9" w:rsidR="00922AF0" w:rsidRPr="0061088F" w:rsidRDefault="00CD0DC2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 xml:space="preserve">Searches </w:t>
            </w:r>
            <w:r w:rsidR="00922AF0" w:rsidRPr="0061088F">
              <w:rPr>
                <w:rFonts w:ascii="Times New Roman" w:hAnsi="Times New Roman" w:cs="Times New Roman"/>
                <w:lang w:val="en-US"/>
              </w:rPr>
              <w:t>the studies in the literature on the project subject and determines the ones that are related to the project subject.</w:t>
            </w:r>
          </w:p>
        </w:tc>
        <w:tc>
          <w:tcPr>
            <w:tcW w:w="1377" w:type="dxa"/>
            <w:vAlign w:val="center"/>
          </w:tcPr>
          <w:p w14:paraId="43CB3F16" w14:textId="38B2BC68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%15</w:t>
            </w:r>
          </w:p>
        </w:tc>
        <w:tc>
          <w:tcPr>
            <w:tcW w:w="1047" w:type="dxa"/>
            <w:vAlign w:val="center"/>
          </w:tcPr>
          <w:p w14:paraId="039DD40E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37B884BC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2FDC4283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1F0A974F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22AF0" w:rsidRPr="00905CCA" w14:paraId="385C7938" w14:textId="745B76DB" w:rsidTr="0082741C">
        <w:tc>
          <w:tcPr>
            <w:tcW w:w="845" w:type="dxa"/>
            <w:vAlign w:val="center"/>
          </w:tcPr>
          <w:p w14:paraId="20297356" w14:textId="4C1138DC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LO-3</w:t>
            </w:r>
          </w:p>
        </w:tc>
        <w:tc>
          <w:tcPr>
            <w:tcW w:w="4046" w:type="dxa"/>
            <w:vAlign w:val="center"/>
          </w:tcPr>
          <w:p w14:paraId="713A6821" w14:textId="1AB7AB70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Presents the problem related to the project subject and proposes solution methods.</w:t>
            </w:r>
          </w:p>
        </w:tc>
        <w:tc>
          <w:tcPr>
            <w:tcW w:w="1377" w:type="dxa"/>
            <w:vAlign w:val="center"/>
          </w:tcPr>
          <w:p w14:paraId="68B9BB8A" w14:textId="15A010D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%25</w:t>
            </w:r>
          </w:p>
        </w:tc>
        <w:tc>
          <w:tcPr>
            <w:tcW w:w="1047" w:type="dxa"/>
            <w:vAlign w:val="center"/>
          </w:tcPr>
          <w:p w14:paraId="3C8F1ECC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2C47FE52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05E31A5F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3643353B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73EBA27F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22AF0" w:rsidRPr="00905CCA" w14:paraId="5228DC0D" w14:textId="31C5D48E" w:rsidTr="0082741C">
        <w:tc>
          <w:tcPr>
            <w:tcW w:w="845" w:type="dxa"/>
            <w:vAlign w:val="center"/>
          </w:tcPr>
          <w:p w14:paraId="4EA33C40" w14:textId="076B4994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LO-4</w:t>
            </w:r>
          </w:p>
        </w:tc>
        <w:tc>
          <w:tcPr>
            <w:tcW w:w="4046" w:type="dxa"/>
            <w:vAlign w:val="center"/>
          </w:tcPr>
          <w:p w14:paraId="674B3418" w14:textId="11C9A788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Apply the solution methods proposed for the project work to the identified problem and evaluate the results.</w:t>
            </w:r>
          </w:p>
        </w:tc>
        <w:tc>
          <w:tcPr>
            <w:tcW w:w="1377" w:type="dxa"/>
            <w:vAlign w:val="center"/>
          </w:tcPr>
          <w:p w14:paraId="4B1A7C8C" w14:textId="3661E1F1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%25</w:t>
            </w:r>
          </w:p>
        </w:tc>
        <w:tc>
          <w:tcPr>
            <w:tcW w:w="1047" w:type="dxa"/>
            <w:vAlign w:val="center"/>
          </w:tcPr>
          <w:p w14:paraId="17AB2386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24D9E2DB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6B137C68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0D780D27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22AF0" w:rsidRPr="00905CCA" w14:paraId="43079D1B" w14:textId="519D422C" w:rsidTr="0082741C">
        <w:tc>
          <w:tcPr>
            <w:tcW w:w="845" w:type="dxa"/>
            <w:vAlign w:val="center"/>
          </w:tcPr>
          <w:p w14:paraId="048ECCB9" w14:textId="7128509C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lastRenderedPageBreak/>
              <w:t>LO-5</w:t>
            </w:r>
          </w:p>
        </w:tc>
        <w:tc>
          <w:tcPr>
            <w:tcW w:w="4046" w:type="dxa"/>
            <w:vAlign w:val="center"/>
          </w:tcPr>
          <w:p w14:paraId="75507B31" w14:textId="634BB2DF" w:rsidR="00922AF0" w:rsidRPr="0061088F" w:rsidRDefault="00922AF0" w:rsidP="008D4F3D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Reports and presents the project work in accordance with the determined academic format.</w:t>
            </w:r>
            <w:r w:rsidRPr="0061088F">
              <w:rPr>
                <w:rFonts w:ascii="Times New Roman" w:hAnsi="Times New Roman" w:cs="Times New Roman"/>
                <w:vertAlign w:val="superscript"/>
                <w:lang w:val="en-US"/>
              </w:rPr>
              <w:t>3</w:t>
            </w:r>
          </w:p>
        </w:tc>
        <w:tc>
          <w:tcPr>
            <w:tcW w:w="1377" w:type="dxa"/>
            <w:vAlign w:val="center"/>
          </w:tcPr>
          <w:p w14:paraId="2B930A87" w14:textId="6425B510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%20</w:t>
            </w:r>
          </w:p>
        </w:tc>
        <w:tc>
          <w:tcPr>
            <w:tcW w:w="1047" w:type="dxa"/>
            <w:vAlign w:val="center"/>
          </w:tcPr>
          <w:p w14:paraId="04B6996F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  <w:p w14:paraId="5DEC9E32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2AB12F59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279A1F9D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190063E2" w14:textId="77777777" w:rsidR="00922AF0" w:rsidRPr="0061088F" w:rsidRDefault="00922AF0" w:rsidP="008D4F3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2741C" w:rsidRPr="00905CCA" w14:paraId="0F4A91A8" w14:textId="77777777" w:rsidTr="005B3119">
        <w:tc>
          <w:tcPr>
            <w:tcW w:w="4891" w:type="dxa"/>
            <w:gridSpan w:val="2"/>
            <w:vAlign w:val="center"/>
          </w:tcPr>
          <w:p w14:paraId="0A334071" w14:textId="439ADFEA" w:rsidR="0082741C" w:rsidRPr="0061088F" w:rsidRDefault="0082741C" w:rsidP="0082741C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TOTAL GRADE</w:t>
            </w:r>
          </w:p>
        </w:tc>
        <w:tc>
          <w:tcPr>
            <w:tcW w:w="1377" w:type="dxa"/>
            <w:vAlign w:val="center"/>
          </w:tcPr>
          <w:p w14:paraId="6B3BD44A" w14:textId="278CECA6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%100</w:t>
            </w:r>
          </w:p>
        </w:tc>
        <w:tc>
          <w:tcPr>
            <w:tcW w:w="1047" w:type="dxa"/>
            <w:vAlign w:val="center"/>
          </w:tcPr>
          <w:p w14:paraId="714BFF49" w14:textId="77777777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  <w:vAlign w:val="center"/>
          </w:tcPr>
          <w:p w14:paraId="0B8D7CA6" w14:textId="77777777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  <w:vAlign w:val="center"/>
          </w:tcPr>
          <w:p w14:paraId="4DF399C9" w14:textId="77777777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047" w:type="dxa"/>
          </w:tcPr>
          <w:p w14:paraId="155F97AD" w14:textId="77777777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2741C" w:rsidRPr="00905CCA" w14:paraId="09542446" w14:textId="3F049D08" w:rsidTr="0082741C">
        <w:tc>
          <w:tcPr>
            <w:tcW w:w="845" w:type="dxa"/>
            <w:vAlign w:val="center"/>
          </w:tcPr>
          <w:p w14:paraId="1622FA44" w14:textId="1F699E8F" w:rsidR="0082741C" w:rsidRPr="0061088F" w:rsidRDefault="0082741C" w:rsidP="0082741C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LO-6</w:t>
            </w:r>
          </w:p>
        </w:tc>
        <w:tc>
          <w:tcPr>
            <w:tcW w:w="4046" w:type="dxa"/>
            <w:vAlign w:val="center"/>
          </w:tcPr>
          <w:p w14:paraId="56E7B3EE" w14:textId="20DCB2F7" w:rsidR="0082741C" w:rsidRPr="0061088F" w:rsidRDefault="0082741C" w:rsidP="0082741C">
            <w:pPr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>The research conducted for the project work is applied within the framework of scientific ethics rules.</w:t>
            </w:r>
            <w:r w:rsidRPr="0061088F">
              <w:rPr>
                <w:rFonts w:ascii="Times New Roman" w:hAnsi="Times New Roman" w:cs="Times New Roman"/>
                <w:vertAlign w:val="superscript"/>
                <w:lang w:val="en-US"/>
              </w:rPr>
              <w:t>4</w:t>
            </w:r>
          </w:p>
        </w:tc>
        <w:tc>
          <w:tcPr>
            <w:tcW w:w="5565" w:type="dxa"/>
            <w:gridSpan w:val="5"/>
            <w:vAlign w:val="center"/>
          </w:tcPr>
          <w:p w14:paraId="7811526C" w14:textId="77777777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  <w:lang w:val="en-US"/>
                </w:rPr>
                <w:id w:val="-1422480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88F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  <w:r w:rsidRPr="0061088F">
              <w:rPr>
                <w:rFonts w:ascii="Times New Roman" w:hAnsi="Times New Roman" w:cs="Times New Roman"/>
                <w:lang w:val="en-US"/>
              </w:rPr>
              <w:t xml:space="preserve">   </w:t>
            </w:r>
          </w:p>
          <w:p w14:paraId="2F092422" w14:textId="4B93FBAF" w:rsidR="0082741C" w:rsidRPr="0061088F" w:rsidRDefault="0082741C" w:rsidP="0082741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1088F">
              <w:rPr>
                <w:rFonts w:ascii="Times New Roman" w:hAnsi="Times New Roman" w:cs="Times New Roman"/>
                <w:lang w:val="en-US"/>
              </w:rPr>
              <w:t xml:space="preserve">No </w:t>
            </w:r>
            <w:sdt>
              <w:sdtPr>
                <w:rPr>
                  <w:rFonts w:ascii="Times New Roman" w:hAnsi="Times New Roman" w:cs="Times New Roman"/>
                  <w:lang w:val="en-US"/>
                </w:rPr>
                <w:id w:val="190741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1088F">
                  <w:rPr>
                    <w:rFonts w:ascii="Segoe UI Symbol" w:eastAsia="MS Gothic" w:hAnsi="Segoe UI Symbol" w:cs="Segoe UI Symbol"/>
                    <w:lang w:val="en-US"/>
                  </w:rPr>
                  <w:t>☐</w:t>
                </w:r>
              </w:sdtContent>
            </w:sdt>
          </w:p>
        </w:tc>
      </w:tr>
      <w:tr w:rsidR="0082741C" w:rsidRPr="00905CCA" w14:paraId="77A0F5A2" w14:textId="0CBBF93B" w:rsidTr="00970438">
        <w:tc>
          <w:tcPr>
            <w:tcW w:w="10456" w:type="dxa"/>
            <w:gridSpan w:val="7"/>
            <w:vAlign w:val="center"/>
          </w:tcPr>
          <w:p w14:paraId="04F1EA00" w14:textId="3FD843BE" w:rsidR="0082741C" w:rsidRPr="00905CCA" w:rsidRDefault="006A27FD" w:rsidP="0082741C">
            <w:pPr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i/>
                <w:iCs/>
                <w:sz w:val="20"/>
                <w:szCs w:val="20"/>
                <w:lang w:val="en-US"/>
              </w:rPr>
              <w:t xml:space="preserve">H </w:t>
            </w:r>
            <w:r w:rsidR="0082741C" w:rsidRPr="00905CCA">
              <w:rPr>
                <w:i/>
                <w:iCs/>
                <w:sz w:val="20"/>
                <w:szCs w:val="20"/>
                <w:lang w:val="en-US"/>
              </w:rPr>
              <w:t>Remarks:</w:t>
            </w:r>
          </w:p>
          <w:p w14:paraId="4FAABD45" w14:textId="77777777" w:rsidR="0082741C" w:rsidRPr="00905CCA" w:rsidRDefault="0082741C" w:rsidP="0082741C">
            <w:pPr>
              <w:rPr>
                <w:i/>
                <w:iCs/>
                <w:sz w:val="20"/>
                <w:szCs w:val="20"/>
                <w:lang w:val="en-US"/>
              </w:rPr>
            </w:pPr>
            <w:r w:rsidRPr="00905CCA">
              <w:rPr>
                <w:i/>
                <w:iCs/>
                <w:sz w:val="20"/>
                <w:szCs w:val="20"/>
                <w:vertAlign w:val="superscript"/>
                <w:lang w:val="en-US"/>
              </w:rPr>
              <w:t>1</w:t>
            </w:r>
            <w:r w:rsidRPr="00905CCA">
              <w:rPr>
                <w:i/>
                <w:iCs/>
                <w:sz w:val="20"/>
                <w:szCs w:val="20"/>
                <w:lang w:val="en-US"/>
              </w:rPr>
              <w:t xml:space="preserve"> LO: Learning Outcome</w:t>
            </w:r>
          </w:p>
          <w:p w14:paraId="642BCD8A" w14:textId="77777777" w:rsidR="0082741C" w:rsidRPr="00905CCA" w:rsidRDefault="0082741C" w:rsidP="0082741C">
            <w:pPr>
              <w:rPr>
                <w:i/>
                <w:iCs/>
                <w:sz w:val="20"/>
                <w:szCs w:val="20"/>
                <w:lang w:val="en-US"/>
              </w:rPr>
            </w:pPr>
            <w:r w:rsidRPr="00905CCA">
              <w:rPr>
                <w:i/>
                <w:iCs/>
                <w:sz w:val="20"/>
                <w:szCs w:val="20"/>
                <w:vertAlign w:val="superscript"/>
                <w:lang w:val="en-US"/>
              </w:rPr>
              <w:t>2</w:t>
            </w:r>
            <w:r w:rsidRPr="00905CCA">
              <w:rPr>
                <w:i/>
                <w:iCs/>
                <w:sz w:val="20"/>
                <w:szCs w:val="20"/>
                <w:lang w:val="en-US"/>
              </w:rPr>
              <w:t xml:space="preserve"> Grades must be given out of 100.</w:t>
            </w:r>
          </w:p>
          <w:p w14:paraId="7F79204A" w14:textId="77777777" w:rsidR="0082741C" w:rsidRPr="00905CCA" w:rsidRDefault="0082741C" w:rsidP="0082741C">
            <w:pPr>
              <w:rPr>
                <w:i/>
                <w:iCs/>
                <w:sz w:val="20"/>
                <w:szCs w:val="20"/>
                <w:lang w:val="en-US"/>
              </w:rPr>
            </w:pPr>
            <w:r w:rsidRPr="00905CCA">
              <w:rPr>
                <w:i/>
                <w:iCs/>
                <w:sz w:val="20"/>
                <w:szCs w:val="20"/>
                <w:vertAlign w:val="superscript"/>
                <w:lang w:val="en-US"/>
              </w:rPr>
              <w:t xml:space="preserve">3 </w:t>
            </w:r>
            <w:r w:rsidRPr="00905CCA">
              <w:rPr>
                <w:i/>
                <w:iCs/>
                <w:sz w:val="20"/>
                <w:szCs w:val="20"/>
                <w:lang w:val="en-US"/>
              </w:rPr>
              <w:t>The writing format of senior design project report has been announced on the Industrial Engineering department website.</w:t>
            </w:r>
          </w:p>
          <w:p w14:paraId="22550DD9" w14:textId="64D8AC12" w:rsidR="0082741C" w:rsidRPr="00905CCA" w:rsidRDefault="0082741C" w:rsidP="0082741C">
            <w:pPr>
              <w:rPr>
                <w:i/>
                <w:iCs/>
                <w:sz w:val="20"/>
                <w:szCs w:val="20"/>
                <w:lang w:val="en-US"/>
              </w:rPr>
            </w:pPr>
            <w:r w:rsidRPr="00905CCA">
              <w:rPr>
                <w:i/>
                <w:iCs/>
                <w:sz w:val="20"/>
                <w:szCs w:val="20"/>
                <w:vertAlign w:val="superscript"/>
                <w:lang w:val="en-US"/>
              </w:rPr>
              <w:t xml:space="preserve">4 </w:t>
            </w:r>
            <w:r w:rsidRPr="00905CCA">
              <w:rPr>
                <w:i/>
                <w:iCs/>
                <w:sz w:val="20"/>
                <w:szCs w:val="20"/>
                <w:lang w:val="en-US"/>
              </w:rPr>
              <w:t xml:space="preserve">For the senior design project, the similarity rate in the similarity report submitted by the student </w:t>
            </w:r>
            <w:r w:rsidRPr="00905CCA">
              <w:rPr>
                <w:i/>
                <w:iCs/>
                <w:sz w:val="20"/>
                <w:szCs w:val="20"/>
                <w:u w:val="single"/>
                <w:lang w:val="en-US"/>
              </w:rPr>
              <w:t>should be at most 15%</w:t>
            </w:r>
            <w:r w:rsidRPr="00905CCA">
              <w:rPr>
                <w:i/>
                <w:iCs/>
                <w:sz w:val="20"/>
                <w:szCs w:val="20"/>
                <w:lang w:val="en-US"/>
              </w:rPr>
              <w:t xml:space="preserve"> (excluding references).</w:t>
            </w:r>
          </w:p>
        </w:tc>
      </w:tr>
    </w:tbl>
    <w:p w14:paraId="4CF32B5C" w14:textId="77777777" w:rsidR="006B695D" w:rsidRDefault="006B695D" w:rsidP="006B695D">
      <w:pPr>
        <w:rPr>
          <w:b/>
          <w:bCs/>
          <w:sz w:val="20"/>
          <w:szCs w:val="20"/>
          <w:lang w:val="en-US"/>
        </w:rPr>
      </w:pPr>
    </w:p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5240"/>
        <w:gridCol w:w="2552"/>
        <w:gridCol w:w="2693"/>
      </w:tblGrid>
      <w:tr w:rsidR="006B695D" w:rsidRPr="00905CCA" w14:paraId="6F0F1118" w14:textId="77777777" w:rsidTr="00C205F7">
        <w:trPr>
          <w:trHeight w:val="632"/>
        </w:trPr>
        <w:tc>
          <w:tcPr>
            <w:tcW w:w="10485" w:type="dxa"/>
            <w:gridSpan w:val="3"/>
            <w:vAlign w:val="center"/>
          </w:tcPr>
          <w:p w14:paraId="27D3451C" w14:textId="77777777" w:rsidR="006B695D" w:rsidRPr="006F3541" w:rsidRDefault="006B695D" w:rsidP="00C205F7">
            <w:pPr>
              <w:rPr>
                <w:b/>
                <w:bCs/>
                <w:lang w:val="en-US"/>
              </w:rPr>
            </w:pPr>
            <w:r w:rsidRPr="006F3541">
              <w:rPr>
                <w:b/>
                <w:bCs/>
                <w:lang w:val="en-US"/>
              </w:rPr>
              <w:t>Evaluation of the faculty member</w:t>
            </w:r>
            <w:r>
              <w:rPr>
                <w:b/>
                <w:bCs/>
                <w:lang w:val="en-US"/>
              </w:rPr>
              <w:t>/project supervisor</w:t>
            </w:r>
            <w:r w:rsidRPr="006F3541">
              <w:rPr>
                <w:b/>
                <w:bCs/>
                <w:lang w:val="en-US"/>
              </w:rPr>
              <w:t>:</w:t>
            </w:r>
          </w:p>
        </w:tc>
      </w:tr>
      <w:tr w:rsidR="006B695D" w:rsidRPr="00905CCA" w14:paraId="464B57C9" w14:textId="77777777" w:rsidTr="00C205F7">
        <w:trPr>
          <w:trHeight w:val="632"/>
        </w:trPr>
        <w:tc>
          <w:tcPr>
            <w:tcW w:w="10485" w:type="dxa"/>
            <w:gridSpan w:val="3"/>
            <w:vAlign w:val="center"/>
          </w:tcPr>
          <w:p w14:paraId="300FC253" w14:textId="77777777" w:rsidR="006B695D" w:rsidRDefault="006B695D" w:rsidP="00C205F7">
            <w:pPr>
              <w:rPr>
                <w:lang w:val="en-US"/>
              </w:rPr>
            </w:pPr>
          </w:p>
          <w:p w14:paraId="679EC6B0" w14:textId="77777777" w:rsidR="006B695D" w:rsidRDefault="006B695D" w:rsidP="00C205F7">
            <w:pPr>
              <w:rPr>
                <w:lang w:val="en-US"/>
              </w:rPr>
            </w:pPr>
          </w:p>
          <w:p w14:paraId="5139344A" w14:textId="77777777" w:rsidR="006B695D" w:rsidRDefault="006B695D" w:rsidP="00C205F7">
            <w:pPr>
              <w:rPr>
                <w:lang w:val="en-US"/>
              </w:rPr>
            </w:pPr>
          </w:p>
          <w:p w14:paraId="1A97D95F" w14:textId="77777777" w:rsidR="006B695D" w:rsidRDefault="006B695D" w:rsidP="00C205F7">
            <w:pPr>
              <w:rPr>
                <w:lang w:val="en-US"/>
              </w:rPr>
            </w:pPr>
          </w:p>
          <w:p w14:paraId="4E7AC6DC" w14:textId="77777777" w:rsidR="006B695D" w:rsidRDefault="006B695D" w:rsidP="00C205F7">
            <w:pPr>
              <w:rPr>
                <w:lang w:val="en-US"/>
              </w:rPr>
            </w:pPr>
          </w:p>
          <w:p w14:paraId="572BCC59" w14:textId="77777777" w:rsidR="006B695D" w:rsidRPr="00905CCA" w:rsidRDefault="006B695D" w:rsidP="00C205F7">
            <w:pPr>
              <w:rPr>
                <w:lang w:val="en-US"/>
              </w:rPr>
            </w:pPr>
          </w:p>
        </w:tc>
      </w:tr>
      <w:tr w:rsidR="006B695D" w:rsidRPr="00905CCA" w14:paraId="0E5598D1" w14:textId="77777777" w:rsidTr="00F679FD">
        <w:trPr>
          <w:trHeight w:val="632"/>
        </w:trPr>
        <w:tc>
          <w:tcPr>
            <w:tcW w:w="5240" w:type="dxa"/>
            <w:vAlign w:val="center"/>
          </w:tcPr>
          <w:p w14:paraId="5373919C" w14:textId="77777777" w:rsidR="006B695D" w:rsidRDefault="006B695D" w:rsidP="00C205F7">
            <w:pPr>
              <w:rPr>
                <w:lang w:val="en-US"/>
              </w:rPr>
            </w:pPr>
            <w:r w:rsidRPr="00905CCA">
              <w:rPr>
                <w:b/>
                <w:bCs/>
                <w:lang w:val="en-US"/>
              </w:rPr>
              <w:t>Title, Name and Surname</w:t>
            </w: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2552" w:type="dxa"/>
            <w:vAlign w:val="center"/>
          </w:tcPr>
          <w:p w14:paraId="13A5F47A" w14:textId="77777777" w:rsidR="006B695D" w:rsidRPr="00EE691D" w:rsidRDefault="006B695D" w:rsidP="00C205F7">
            <w:pPr>
              <w:rPr>
                <w:b/>
                <w:bCs/>
                <w:lang w:val="en-US"/>
              </w:rPr>
            </w:pPr>
            <w:r w:rsidRPr="00EE691D">
              <w:rPr>
                <w:b/>
                <w:bCs/>
                <w:lang w:val="en-US"/>
              </w:rPr>
              <w:t>Date:</w:t>
            </w:r>
          </w:p>
        </w:tc>
        <w:tc>
          <w:tcPr>
            <w:tcW w:w="2693" w:type="dxa"/>
            <w:vAlign w:val="center"/>
          </w:tcPr>
          <w:p w14:paraId="60A0A7E3" w14:textId="77777777" w:rsidR="006B695D" w:rsidRPr="00EE691D" w:rsidRDefault="006B695D" w:rsidP="00C205F7">
            <w:pPr>
              <w:rPr>
                <w:b/>
                <w:bCs/>
                <w:lang w:val="en-US"/>
              </w:rPr>
            </w:pPr>
            <w:r w:rsidRPr="00EE691D">
              <w:rPr>
                <w:b/>
                <w:bCs/>
                <w:lang w:val="en-US"/>
              </w:rPr>
              <w:t>Signature:</w:t>
            </w:r>
          </w:p>
        </w:tc>
      </w:tr>
    </w:tbl>
    <w:p w14:paraId="04D44C3E" w14:textId="77777777" w:rsidR="006B695D" w:rsidRDefault="006B695D" w:rsidP="006B695D">
      <w:pPr>
        <w:rPr>
          <w:b/>
          <w:bCs/>
          <w:sz w:val="20"/>
          <w:szCs w:val="20"/>
          <w:lang w:val="en-US"/>
        </w:rPr>
      </w:pPr>
    </w:p>
    <w:p w14:paraId="59ED7862" w14:textId="0C9B9B31" w:rsidR="00CB0995" w:rsidRPr="00CB0995" w:rsidRDefault="00CB0995" w:rsidP="006B695D">
      <w:pPr>
        <w:rPr>
          <w:b/>
          <w:bCs/>
          <w:sz w:val="20"/>
          <w:szCs w:val="20"/>
          <w:lang w:val="en-US"/>
        </w:rPr>
      </w:pPr>
      <w:r w:rsidRPr="00CB0995">
        <w:rPr>
          <w:b/>
          <w:bCs/>
          <w:sz w:val="20"/>
          <w:szCs w:val="20"/>
          <w:lang w:val="en-US"/>
        </w:rPr>
        <w:t>This part will be filled out by the project supervisor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D9768D" w14:paraId="6B0DAAB0" w14:textId="77777777" w:rsidTr="00D9768D">
        <w:tc>
          <w:tcPr>
            <w:tcW w:w="5228" w:type="dxa"/>
          </w:tcPr>
          <w:p w14:paraId="4BA7BDD7" w14:textId="77777777" w:rsidR="00D9768D" w:rsidRDefault="00D9768D" w:rsidP="006B695D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5228" w:type="dxa"/>
          </w:tcPr>
          <w:p w14:paraId="7D2AB925" w14:textId="45FDF4E8" w:rsidR="00D9768D" w:rsidRDefault="00D9768D" w:rsidP="006B695D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lang w:val="en-US"/>
              </w:rPr>
              <w:t>Grading out of 100 points</w:t>
            </w:r>
          </w:p>
        </w:tc>
      </w:tr>
      <w:tr w:rsidR="00D9768D" w14:paraId="1B39E51D" w14:textId="77777777" w:rsidTr="0001712D">
        <w:tc>
          <w:tcPr>
            <w:tcW w:w="5228" w:type="dxa"/>
            <w:vAlign w:val="center"/>
          </w:tcPr>
          <w:p w14:paraId="4629CF10" w14:textId="2D52491A" w:rsidR="00D9768D" w:rsidRDefault="00D9768D" w:rsidP="00D9768D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lang w:val="en-US"/>
              </w:rPr>
              <w:t xml:space="preserve">Average faculty </w:t>
            </w:r>
            <w:r w:rsidR="00DE5612">
              <w:rPr>
                <w:b/>
                <w:bCs/>
                <w:lang w:val="en-US"/>
              </w:rPr>
              <w:t xml:space="preserve">members’ </w:t>
            </w:r>
            <w:r>
              <w:rPr>
                <w:b/>
                <w:bCs/>
                <w:lang w:val="en-US"/>
              </w:rPr>
              <w:t>grading (%25)</w:t>
            </w:r>
          </w:p>
        </w:tc>
        <w:tc>
          <w:tcPr>
            <w:tcW w:w="5228" w:type="dxa"/>
          </w:tcPr>
          <w:p w14:paraId="4CF98396" w14:textId="77777777" w:rsidR="00D9768D" w:rsidRDefault="00D9768D" w:rsidP="00D9768D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D9768D" w14:paraId="2A6E6D69" w14:textId="77777777" w:rsidTr="0001712D">
        <w:tc>
          <w:tcPr>
            <w:tcW w:w="5228" w:type="dxa"/>
            <w:vAlign w:val="center"/>
          </w:tcPr>
          <w:p w14:paraId="7F7A3B6D" w14:textId="6846108B" w:rsidR="00D9768D" w:rsidRDefault="00D9768D" w:rsidP="00D9768D">
            <w:pPr>
              <w:rPr>
                <w:b/>
                <w:bCs/>
                <w:sz w:val="20"/>
                <w:szCs w:val="20"/>
                <w:lang w:val="en-US"/>
              </w:rPr>
            </w:pPr>
            <w:r w:rsidRPr="009A59CC">
              <w:rPr>
                <w:b/>
                <w:bCs/>
                <w:lang w:val="en-US"/>
              </w:rPr>
              <w:t>Project supervisor</w:t>
            </w:r>
            <w:r w:rsidR="00FF1EFA">
              <w:rPr>
                <w:b/>
                <w:bCs/>
                <w:lang w:val="en-US"/>
              </w:rPr>
              <w:t>’s</w:t>
            </w:r>
            <w:r w:rsidRPr="009A59CC">
              <w:rPr>
                <w:b/>
                <w:bCs/>
                <w:lang w:val="en-US"/>
              </w:rPr>
              <w:t xml:space="preserve"> grading</w:t>
            </w:r>
            <w:r>
              <w:rPr>
                <w:b/>
                <w:bCs/>
                <w:lang w:val="en-US"/>
              </w:rPr>
              <w:t xml:space="preserve"> (%75)</w:t>
            </w:r>
          </w:p>
        </w:tc>
        <w:tc>
          <w:tcPr>
            <w:tcW w:w="5228" w:type="dxa"/>
          </w:tcPr>
          <w:p w14:paraId="0F46CE8B" w14:textId="77777777" w:rsidR="00D9768D" w:rsidRDefault="00D9768D" w:rsidP="00D9768D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D9768D" w14:paraId="0D13A741" w14:textId="77777777" w:rsidTr="0001712D">
        <w:tc>
          <w:tcPr>
            <w:tcW w:w="5228" w:type="dxa"/>
            <w:vAlign w:val="center"/>
          </w:tcPr>
          <w:p w14:paraId="2B63233C" w14:textId="0D7F2A7C" w:rsidR="00D9768D" w:rsidRDefault="00D9768D" w:rsidP="00D9768D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lang w:val="en-US"/>
              </w:rPr>
              <w:t xml:space="preserve">Total </w:t>
            </w:r>
            <w:r w:rsidRPr="009762DB">
              <w:rPr>
                <w:b/>
                <w:bCs/>
                <w:lang w:val="en-US"/>
              </w:rPr>
              <w:t>Senior Design Project Grade</w:t>
            </w:r>
          </w:p>
        </w:tc>
        <w:tc>
          <w:tcPr>
            <w:tcW w:w="5228" w:type="dxa"/>
          </w:tcPr>
          <w:p w14:paraId="154B8400" w14:textId="77777777" w:rsidR="00D9768D" w:rsidRDefault="00D9768D" w:rsidP="00D9768D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131309FC" w14:textId="77777777" w:rsidR="006B695D" w:rsidRDefault="006B695D" w:rsidP="006B695D">
      <w:pPr>
        <w:rPr>
          <w:b/>
          <w:bCs/>
          <w:sz w:val="20"/>
          <w:szCs w:val="20"/>
          <w:lang w:val="en-US"/>
        </w:rPr>
      </w:pPr>
    </w:p>
    <w:p w14:paraId="5C72D14D" w14:textId="6D109122" w:rsidR="006B695D" w:rsidRPr="00FA7D60" w:rsidRDefault="006B695D" w:rsidP="006B695D">
      <w:pPr>
        <w:rPr>
          <w:b/>
          <w:bCs/>
          <w:sz w:val="20"/>
          <w:szCs w:val="20"/>
          <w:lang w:val="en-US"/>
        </w:rPr>
      </w:pPr>
      <w:r w:rsidRPr="00FA7D60">
        <w:rPr>
          <w:b/>
          <w:bCs/>
          <w:sz w:val="20"/>
          <w:szCs w:val="20"/>
          <w:lang w:val="en-US"/>
        </w:rPr>
        <w:t xml:space="preserve">NOTE: The evaluation grade given in this form constitutes 25% of the passing grade for IE </w:t>
      </w:r>
      <w:r w:rsidR="00EF1AF5">
        <w:rPr>
          <w:b/>
          <w:bCs/>
          <w:sz w:val="20"/>
          <w:szCs w:val="20"/>
          <w:lang w:val="en-US"/>
        </w:rPr>
        <w:t xml:space="preserve">401 </w:t>
      </w:r>
      <w:r w:rsidR="00EF1AF5" w:rsidRPr="00FA7D60">
        <w:rPr>
          <w:b/>
          <w:bCs/>
          <w:sz w:val="20"/>
          <w:szCs w:val="20"/>
          <w:lang w:val="en-US"/>
        </w:rPr>
        <w:t>Senior Design Project I</w:t>
      </w:r>
      <w:r w:rsidR="00EF1AF5">
        <w:rPr>
          <w:b/>
          <w:bCs/>
          <w:sz w:val="20"/>
          <w:szCs w:val="20"/>
          <w:lang w:val="en-US"/>
        </w:rPr>
        <w:t xml:space="preserve"> and IE </w:t>
      </w:r>
      <w:r w:rsidRPr="00FA7D60">
        <w:rPr>
          <w:b/>
          <w:bCs/>
          <w:sz w:val="20"/>
          <w:szCs w:val="20"/>
          <w:lang w:val="en-US"/>
        </w:rPr>
        <w:t xml:space="preserve">402 Senior Design Project II. </w:t>
      </w:r>
    </w:p>
    <w:p w14:paraId="7A1439D8" w14:textId="6D9451D9" w:rsidR="00B90C97" w:rsidRPr="00905CCA" w:rsidRDefault="00B90C97" w:rsidP="006B695D">
      <w:pPr>
        <w:rPr>
          <w:b/>
          <w:bCs/>
          <w:lang w:val="en-US"/>
        </w:rPr>
      </w:pPr>
    </w:p>
    <w:sectPr w:rsidR="00B90C97" w:rsidRPr="00905CCA" w:rsidSect="00023E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jUwNTe2NLcwMzdS0lEKTi0uzszPAykwrAUAJwDFuywAAAA="/>
  </w:docVars>
  <w:rsids>
    <w:rsidRoot w:val="00F96BFB"/>
    <w:rsid w:val="00023EDC"/>
    <w:rsid w:val="000A50FF"/>
    <w:rsid w:val="00113D45"/>
    <w:rsid w:val="00134A30"/>
    <w:rsid w:val="0018741A"/>
    <w:rsid w:val="002A5998"/>
    <w:rsid w:val="002B2978"/>
    <w:rsid w:val="002E256D"/>
    <w:rsid w:val="002F1FBA"/>
    <w:rsid w:val="003505A0"/>
    <w:rsid w:val="00364493"/>
    <w:rsid w:val="003874E9"/>
    <w:rsid w:val="004A797C"/>
    <w:rsid w:val="004B2A17"/>
    <w:rsid w:val="00525CCE"/>
    <w:rsid w:val="005561CC"/>
    <w:rsid w:val="00584043"/>
    <w:rsid w:val="005C04F0"/>
    <w:rsid w:val="005D77CD"/>
    <w:rsid w:val="0061088F"/>
    <w:rsid w:val="006A27FD"/>
    <w:rsid w:val="006B3E61"/>
    <w:rsid w:val="006B695D"/>
    <w:rsid w:val="006E7010"/>
    <w:rsid w:val="0072230F"/>
    <w:rsid w:val="0077647D"/>
    <w:rsid w:val="00805220"/>
    <w:rsid w:val="0082741C"/>
    <w:rsid w:val="00832CA7"/>
    <w:rsid w:val="00861ACB"/>
    <w:rsid w:val="008A351E"/>
    <w:rsid w:val="008C2225"/>
    <w:rsid w:val="008D4F3D"/>
    <w:rsid w:val="00905CCA"/>
    <w:rsid w:val="00922AF0"/>
    <w:rsid w:val="00927AA5"/>
    <w:rsid w:val="009407D4"/>
    <w:rsid w:val="009E4535"/>
    <w:rsid w:val="00A01E79"/>
    <w:rsid w:val="00A73EB9"/>
    <w:rsid w:val="00B22885"/>
    <w:rsid w:val="00B3170C"/>
    <w:rsid w:val="00B90C97"/>
    <w:rsid w:val="00BA5CB1"/>
    <w:rsid w:val="00BE2BE8"/>
    <w:rsid w:val="00C1564F"/>
    <w:rsid w:val="00C9532F"/>
    <w:rsid w:val="00CB0995"/>
    <w:rsid w:val="00CD0DC2"/>
    <w:rsid w:val="00CD2A8F"/>
    <w:rsid w:val="00D7508C"/>
    <w:rsid w:val="00D9768D"/>
    <w:rsid w:val="00DD6BB5"/>
    <w:rsid w:val="00DE328C"/>
    <w:rsid w:val="00DE5612"/>
    <w:rsid w:val="00DF4FCA"/>
    <w:rsid w:val="00E20662"/>
    <w:rsid w:val="00E6692F"/>
    <w:rsid w:val="00EF1AF5"/>
    <w:rsid w:val="00F22700"/>
    <w:rsid w:val="00F679FD"/>
    <w:rsid w:val="00F73E73"/>
    <w:rsid w:val="00F95A5A"/>
    <w:rsid w:val="00F96BFB"/>
    <w:rsid w:val="00FA7D60"/>
    <w:rsid w:val="00FC4F04"/>
    <w:rsid w:val="00FE684E"/>
    <w:rsid w:val="00FF1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D5C0E"/>
  <w15:chartTrackingRefBased/>
  <w15:docId w15:val="{2F6F85BB-4D78-4A50-9AFB-7E460029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32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7508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kan Güven Güner</dc:creator>
  <cp:keywords/>
  <dc:description/>
  <cp:lastModifiedBy>Gürkan Güven Güner</cp:lastModifiedBy>
  <cp:revision>20</cp:revision>
  <cp:lastPrinted>2024-01-09T11:51:00Z</cp:lastPrinted>
  <dcterms:created xsi:type="dcterms:W3CDTF">2023-11-20T10:44:00Z</dcterms:created>
  <dcterms:modified xsi:type="dcterms:W3CDTF">2024-01-09T11:51:00Z</dcterms:modified>
</cp:coreProperties>
</file>